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7F3E6" w14:textId="102B4BF3" w:rsidR="00B00D78" w:rsidRDefault="007A0C78" w:rsidP="00B00D78">
      <w:pPr>
        <w:spacing w:after="160" w:line="259" w:lineRule="auto"/>
        <w:rPr>
          <w:b/>
        </w:rPr>
      </w:pPr>
      <w:r>
        <w:rPr>
          <w:b/>
        </w:rPr>
        <w:t xml:space="preserve">Online supplementary </w:t>
      </w:r>
      <w:r w:rsidR="002D0E87">
        <w:rPr>
          <w:b/>
        </w:rPr>
        <w:t>material</w:t>
      </w:r>
      <w:r w:rsidR="00B00D78">
        <w:rPr>
          <w:b/>
        </w:rPr>
        <w:t xml:space="preserve"> 1. PubMed s</w:t>
      </w:r>
      <w:r w:rsidR="00B00D78" w:rsidRPr="00461DFC">
        <w:rPr>
          <w:b/>
        </w:rPr>
        <w:t>earch strategy</w:t>
      </w:r>
      <w:r w:rsidR="00B00D78">
        <w:rPr>
          <w:b/>
        </w:rPr>
        <w:t xml:space="preserve"> </w:t>
      </w:r>
    </w:p>
    <w:p w14:paraId="2EE4A296" w14:textId="77777777" w:rsidR="00B00D78" w:rsidRPr="007257CA" w:rsidRDefault="00B00D78" w:rsidP="00B00D78">
      <w:pPr>
        <w:rPr>
          <w:color w:val="000000"/>
          <w:lang w:val="da-DK"/>
        </w:rPr>
      </w:pPr>
      <w:r w:rsidRPr="00461DFC">
        <w:rPr>
          <w:lang w:val="da-DK"/>
        </w:rPr>
        <w:t>PubMed</w:t>
      </w:r>
      <w:r>
        <w:rPr>
          <w:lang w:val="da-DK"/>
        </w:rPr>
        <w:t xml:space="preserve">: </w:t>
      </w:r>
      <w:hyperlink r:id="rId4" w:history="1">
        <w:r w:rsidRPr="0051200A">
          <w:rPr>
            <w:rStyle w:val="a3"/>
            <w:lang w:val="da-DK"/>
          </w:rPr>
          <w:t>http://www.ncbi.nlm.nih.gov/pubmed?otool=leiden</w:t>
        </w:r>
      </w:hyperlink>
    </w:p>
    <w:p w14:paraId="143E31C8" w14:textId="77777777" w:rsidR="00B00D78" w:rsidRDefault="00B00D78" w:rsidP="00B00D78">
      <w:pPr>
        <w:rPr>
          <w:color w:val="000000"/>
          <w:lang w:val="da-DK"/>
        </w:rPr>
      </w:pPr>
      <w:r>
        <w:rPr>
          <w:color w:val="000000"/>
          <w:lang w:val="da-DK"/>
        </w:rPr>
        <w:t>(</w:t>
      </w:r>
      <w:r w:rsidRPr="0085200F">
        <w:rPr>
          <w:color w:val="7030A0"/>
          <w:lang w:val="da-DK"/>
        </w:rPr>
        <w:t>("Hypertension"[Journal] OR "European Heart Journal"[Journal] OR "Circulation"[Journal] OR "Circulation research"[Journal] OR "Cardiovascular research"[Journal])</w:t>
      </w:r>
      <w:r>
        <w:rPr>
          <w:color w:val="000000"/>
          <w:lang w:val="da-DK"/>
        </w:rPr>
        <w:t xml:space="preserve"> AND </w:t>
      </w:r>
      <w:r>
        <w:rPr>
          <w:color w:val="00B050"/>
          <w:lang w:val="da-DK"/>
        </w:rPr>
        <w:t>("</w:t>
      </w:r>
      <w:r w:rsidRPr="0085200F">
        <w:rPr>
          <w:color w:val="00B050"/>
          <w:lang w:val="da-DK"/>
        </w:rPr>
        <w:t>linear regression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 xml:space="preserve">] </w:t>
      </w:r>
      <w:r>
        <w:rPr>
          <w:color w:val="00B050"/>
          <w:lang w:val="da-DK"/>
        </w:rPr>
        <w:t xml:space="preserve">OR </w:t>
      </w:r>
      <w:r w:rsidRPr="00F43224">
        <w:rPr>
          <w:color w:val="00B050"/>
          <w:lang w:val="da-DK"/>
        </w:rPr>
        <w:t>"linear regressions"</w:t>
      </w:r>
      <w:r>
        <w:rPr>
          <w:color w:val="00B050"/>
          <w:lang w:val="da-DK"/>
        </w:rPr>
        <w:t>[tw]</w:t>
      </w:r>
      <w:r w:rsidRPr="00F43224">
        <w:rPr>
          <w:color w:val="00B050"/>
          <w:lang w:val="da-DK"/>
        </w:rPr>
        <w:t xml:space="preserve"> </w:t>
      </w:r>
      <w:r>
        <w:rPr>
          <w:color w:val="00B050"/>
          <w:lang w:val="da-DK"/>
        </w:rPr>
        <w:t>OR linear regres*[tw]</w:t>
      </w:r>
      <w:r w:rsidRPr="00F43224">
        <w:rPr>
          <w:color w:val="00B050"/>
          <w:lang w:val="da-DK"/>
        </w:rPr>
        <w:t xml:space="preserve"> </w:t>
      </w:r>
      <w:r w:rsidRPr="0085200F">
        <w:rPr>
          <w:color w:val="00B050"/>
          <w:lang w:val="da-DK"/>
        </w:rPr>
        <w:t xml:space="preserve">OR 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logistic regression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</w:t>
      </w:r>
      <w:r w:rsidRPr="0085200F">
        <w:rPr>
          <w:color w:val="00B050"/>
          <w:lang w:val="da-DK"/>
        </w:rPr>
        <w:t xml:space="preserve">OR 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logistic regression</w:t>
      </w:r>
      <w:r>
        <w:rPr>
          <w:color w:val="00B050"/>
          <w:lang w:val="da-DK"/>
        </w:rPr>
        <w:t>s"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</w:t>
      </w:r>
      <w:r w:rsidRPr="0085200F">
        <w:rPr>
          <w:color w:val="00B050"/>
          <w:lang w:val="da-DK"/>
        </w:rPr>
        <w:t>OR logistic regres</w:t>
      </w:r>
      <w:r>
        <w:rPr>
          <w:color w:val="00B050"/>
          <w:lang w:val="da-DK"/>
        </w:rPr>
        <w:t>*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>]</w:t>
      </w:r>
      <w:r w:rsidRPr="003F5DE6">
        <w:rPr>
          <w:color w:val="000000"/>
          <w:lang w:val="da-DK"/>
        </w:rPr>
        <w:t xml:space="preserve"> </w:t>
      </w:r>
      <w:r w:rsidRPr="00A6615F">
        <w:rPr>
          <w:color w:val="000000"/>
          <w:lang w:val="da-DK"/>
        </w:rPr>
        <w:t xml:space="preserve">OR </w:t>
      </w:r>
      <w:r w:rsidRPr="00F43224">
        <w:rPr>
          <w:color w:val="00B050"/>
          <w:lang w:val="da-DK"/>
        </w:rPr>
        <w:t>"Linear Models"[Mesh]</w:t>
      </w:r>
      <w:r>
        <w:rPr>
          <w:color w:val="00B050"/>
          <w:lang w:val="da-DK"/>
        </w:rPr>
        <w:t xml:space="preserve"> OR "Linear Model"</w:t>
      </w:r>
      <w:r w:rsidRPr="00F43224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F43224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OR </w:t>
      </w:r>
      <w:r w:rsidRPr="00F43224">
        <w:rPr>
          <w:color w:val="00B050"/>
          <w:lang w:val="da-DK"/>
        </w:rPr>
        <w:t>"Linear Models"[</w:t>
      </w:r>
      <w:r>
        <w:rPr>
          <w:color w:val="00B050"/>
          <w:lang w:val="da-DK"/>
        </w:rPr>
        <w:t>tw</w:t>
      </w:r>
      <w:r w:rsidRPr="00F43224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OR </w:t>
      </w:r>
      <w:r w:rsidRPr="00F43224">
        <w:rPr>
          <w:color w:val="00B050"/>
          <w:lang w:val="da-DK"/>
        </w:rPr>
        <w:t>"Logistic Models"[Mesh]</w:t>
      </w:r>
      <w:r w:rsidRPr="00485C0B">
        <w:rPr>
          <w:color w:val="00B050"/>
          <w:lang w:val="da-DK"/>
        </w:rPr>
        <w:t xml:space="preserve"> </w:t>
      </w:r>
      <w:r>
        <w:rPr>
          <w:color w:val="00B050"/>
          <w:lang w:val="da-DK"/>
        </w:rPr>
        <w:t>OR "Logistic Model</w:t>
      </w:r>
      <w:r w:rsidRPr="00F43224">
        <w:rPr>
          <w:color w:val="00B050"/>
          <w:lang w:val="da-DK"/>
        </w:rPr>
        <w:t>"[</w:t>
      </w:r>
      <w:r>
        <w:rPr>
          <w:color w:val="00B050"/>
          <w:lang w:val="da-DK"/>
        </w:rPr>
        <w:t>tw</w:t>
      </w:r>
      <w:r w:rsidRPr="00F43224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OR "Logistic Models"[tw</w:t>
      </w:r>
      <w:r w:rsidRPr="00F43224">
        <w:rPr>
          <w:color w:val="00B050"/>
          <w:lang w:val="da-DK"/>
        </w:rPr>
        <w:t>]</w:t>
      </w:r>
      <w:r w:rsidRPr="0085200F">
        <w:rPr>
          <w:color w:val="00B050"/>
          <w:lang w:val="da-DK"/>
        </w:rPr>
        <w:t>)</w:t>
      </w:r>
      <w:r w:rsidRPr="00A6615F">
        <w:rPr>
          <w:color w:val="000000"/>
          <w:lang w:val="da-DK"/>
        </w:rPr>
        <w:t xml:space="preserve"> </w:t>
      </w:r>
      <w:r w:rsidRPr="0085748F">
        <w:rPr>
          <w:color w:val="000000"/>
          <w:lang w:val="da-DK"/>
        </w:rPr>
        <w:t>AND ("2015/01/01"[PD</w:t>
      </w:r>
      <w:r>
        <w:rPr>
          <w:color w:val="000000"/>
          <w:lang w:val="da-DK"/>
        </w:rPr>
        <w:t>at] : "2019/12/31"[PDat]))</w:t>
      </w:r>
    </w:p>
    <w:p w14:paraId="31087E9A" w14:textId="77777777" w:rsidR="00B00D78" w:rsidRDefault="00B00D78" w:rsidP="00B00D78">
      <w:pPr>
        <w:rPr>
          <w:color w:val="000000"/>
          <w:lang w:val="da-DK"/>
        </w:rPr>
      </w:pPr>
    </w:p>
    <w:p w14:paraId="2DEDB596" w14:textId="77777777" w:rsidR="00B00D78" w:rsidRDefault="00B00D78" w:rsidP="00B00D78">
      <w:pPr>
        <w:rPr>
          <w:color w:val="00B050"/>
          <w:lang w:val="da-DK"/>
        </w:rPr>
      </w:pPr>
      <w:r>
        <w:rPr>
          <w:color w:val="000000"/>
          <w:lang w:val="da-DK"/>
        </w:rPr>
        <w:t>(</w:t>
      </w:r>
      <w:r w:rsidRPr="00F43224">
        <w:rPr>
          <w:color w:val="C00000"/>
          <w:lang w:val="da-DK"/>
        </w:rPr>
        <w:t>("The lancet. Diabetes &amp; endocrinology"[Journal] OR "Diabetes care"[Journal] OR "Diabetes</w:t>
      </w:r>
      <w:r>
        <w:rPr>
          <w:color w:val="C00000"/>
          <w:lang w:val="da-DK"/>
        </w:rPr>
        <w:t>.</w:t>
      </w:r>
      <w:r w:rsidRPr="00F43224">
        <w:rPr>
          <w:color w:val="C00000"/>
          <w:lang w:val="da-DK"/>
        </w:rPr>
        <w:t xml:space="preserve"> obesity &amp; metabolism"[Journal] OR "Diabetes"[Journal] OR "Diabetologia"[Journal])</w:t>
      </w:r>
      <w:r w:rsidRPr="0085748F">
        <w:rPr>
          <w:color w:val="000000"/>
          <w:lang w:val="da-DK"/>
        </w:rPr>
        <w:t xml:space="preserve"> AND</w:t>
      </w:r>
      <w:r>
        <w:rPr>
          <w:color w:val="000000"/>
          <w:lang w:val="da-DK"/>
        </w:rPr>
        <w:t xml:space="preserve"> </w:t>
      </w:r>
      <w:r>
        <w:rPr>
          <w:color w:val="00B050"/>
          <w:lang w:val="da-DK"/>
        </w:rPr>
        <w:t>("</w:t>
      </w:r>
      <w:r w:rsidRPr="0085200F">
        <w:rPr>
          <w:color w:val="00B050"/>
          <w:lang w:val="da-DK"/>
        </w:rPr>
        <w:t>linear regression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 xml:space="preserve">] </w:t>
      </w:r>
      <w:r>
        <w:rPr>
          <w:color w:val="00B050"/>
          <w:lang w:val="da-DK"/>
        </w:rPr>
        <w:t xml:space="preserve">OR </w:t>
      </w:r>
      <w:r w:rsidRPr="00F43224">
        <w:rPr>
          <w:color w:val="00B050"/>
          <w:lang w:val="da-DK"/>
        </w:rPr>
        <w:t>"linear regressions"</w:t>
      </w:r>
      <w:r>
        <w:rPr>
          <w:color w:val="00B050"/>
          <w:lang w:val="da-DK"/>
        </w:rPr>
        <w:t>[tw]</w:t>
      </w:r>
      <w:r w:rsidRPr="00F43224">
        <w:rPr>
          <w:color w:val="00B050"/>
          <w:lang w:val="da-DK"/>
        </w:rPr>
        <w:t xml:space="preserve"> </w:t>
      </w:r>
      <w:r>
        <w:rPr>
          <w:color w:val="00B050"/>
          <w:lang w:val="da-DK"/>
        </w:rPr>
        <w:t>OR linear regres*[tw]</w:t>
      </w:r>
      <w:r w:rsidRPr="00F43224">
        <w:rPr>
          <w:color w:val="00B050"/>
          <w:lang w:val="da-DK"/>
        </w:rPr>
        <w:t xml:space="preserve"> </w:t>
      </w:r>
      <w:r w:rsidRPr="0085200F">
        <w:rPr>
          <w:color w:val="00B050"/>
          <w:lang w:val="da-DK"/>
        </w:rPr>
        <w:t xml:space="preserve">OR 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logistic regression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</w:t>
      </w:r>
      <w:r w:rsidRPr="0085200F">
        <w:rPr>
          <w:color w:val="00B050"/>
          <w:lang w:val="da-DK"/>
        </w:rPr>
        <w:t xml:space="preserve">OR 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logistic regression</w:t>
      </w:r>
      <w:r>
        <w:rPr>
          <w:color w:val="00B050"/>
          <w:lang w:val="da-DK"/>
        </w:rPr>
        <w:t>s"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</w:t>
      </w:r>
      <w:r w:rsidRPr="0085200F">
        <w:rPr>
          <w:color w:val="00B050"/>
          <w:lang w:val="da-DK"/>
        </w:rPr>
        <w:t>OR logistic regres</w:t>
      </w:r>
      <w:r>
        <w:rPr>
          <w:color w:val="00B050"/>
          <w:lang w:val="da-DK"/>
        </w:rPr>
        <w:t>*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>]</w:t>
      </w:r>
      <w:r w:rsidRPr="001F142B">
        <w:rPr>
          <w:color w:val="000000"/>
          <w:lang w:val="da-DK"/>
        </w:rPr>
        <w:t xml:space="preserve"> </w:t>
      </w:r>
      <w:r w:rsidRPr="00A6615F">
        <w:rPr>
          <w:color w:val="000000"/>
          <w:lang w:val="da-DK"/>
        </w:rPr>
        <w:t xml:space="preserve">OR </w:t>
      </w:r>
      <w:r w:rsidRPr="00F43224">
        <w:rPr>
          <w:color w:val="00B050"/>
          <w:lang w:val="da-DK"/>
        </w:rPr>
        <w:t>"Linear Models"[Mesh]</w:t>
      </w:r>
      <w:r>
        <w:rPr>
          <w:color w:val="00B050"/>
          <w:lang w:val="da-DK"/>
        </w:rPr>
        <w:t xml:space="preserve"> OR "Linear Model"</w:t>
      </w:r>
      <w:r w:rsidRPr="00F43224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F43224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OR </w:t>
      </w:r>
      <w:r w:rsidRPr="00F43224">
        <w:rPr>
          <w:color w:val="00B050"/>
          <w:lang w:val="da-DK"/>
        </w:rPr>
        <w:t>"Linear Models"[</w:t>
      </w:r>
      <w:r>
        <w:rPr>
          <w:color w:val="00B050"/>
          <w:lang w:val="da-DK"/>
        </w:rPr>
        <w:t>tw</w:t>
      </w:r>
      <w:r w:rsidRPr="00F43224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OR </w:t>
      </w:r>
      <w:r w:rsidRPr="00F43224">
        <w:rPr>
          <w:color w:val="00B050"/>
          <w:lang w:val="da-DK"/>
        </w:rPr>
        <w:t>"Logistic Models"[Mesh]</w:t>
      </w:r>
      <w:r w:rsidRPr="00485C0B">
        <w:rPr>
          <w:color w:val="00B050"/>
          <w:lang w:val="da-DK"/>
        </w:rPr>
        <w:t xml:space="preserve"> </w:t>
      </w:r>
      <w:r>
        <w:rPr>
          <w:color w:val="00B050"/>
          <w:lang w:val="da-DK"/>
        </w:rPr>
        <w:t>OR "Logistic Model</w:t>
      </w:r>
      <w:r w:rsidRPr="00F43224">
        <w:rPr>
          <w:color w:val="00B050"/>
          <w:lang w:val="da-DK"/>
        </w:rPr>
        <w:t>"[</w:t>
      </w:r>
      <w:r>
        <w:rPr>
          <w:color w:val="00B050"/>
          <w:lang w:val="da-DK"/>
        </w:rPr>
        <w:t>tw</w:t>
      </w:r>
      <w:r w:rsidRPr="00F43224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OR "Logistic Models"[tw</w:t>
      </w:r>
      <w:r w:rsidRPr="00F43224">
        <w:rPr>
          <w:color w:val="00B050"/>
          <w:lang w:val="da-DK"/>
        </w:rPr>
        <w:t>]</w:t>
      </w:r>
      <w:r w:rsidRPr="0085200F">
        <w:rPr>
          <w:color w:val="00B050"/>
          <w:lang w:val="da-DK"/>
        </w:rPr>
        <w:t>)</w:t>
      </w:r>
      <w:r w:rsidRPr="00A6615F">
        <w:rPr>
          <w:color w:val="000000"/>
          <w:lang w:val="da-DK"/>
        </w:rPr>
        <w:t xml:space="preserve"> </w:t>
      </w:r>
      <w:r w:rsidRPr="0085748F">
        <w:rPr>
          <w:color w:val="000000"/>
          <w:lang w:val="da-DK"/>
        </w:rPr>
        <w:t>AND ("2015/01/01"[PD</w:t>
      </w:r>
      <w:r>
        <w:rPr>
          <w:color w:val="000000"/>
          <w:lang w:val="da-DK"/>
        </w:rPr>
        <w:t>at] : "2019/12/31"[PDat]))</w:t>
      </w:r>
    </w:p>
    <w:p w14:paraId="135BF497" w14:textId="77777777" w:rsidR="00B00D78" w:rsidRDefault="00B00D78" w:rsidP="00B00D78">
      <w:pPr>
        <w:rPr>
          <w:color w:val="00B050"/>
          <w:lang w:val="da-DK"/>
        </w:rPr>
      </w:pPr>
    </w:p>
    <w:p w14:paraId="6360DB09" w14:textId="49C30811" w:rsidR="00761EE8" w:rsidRDefault="00B00D78" w:rsidP="00B00D78">
      <w:r>
        <w:rPr>
          <w:color w:val="000000"/>
          <w:lang w:val="da-DK"/>
        </w:rPr>
        <w:t>(</w:t>
      </w:r>
      <w:r w:rsidRPr="003F5DE6">
        <w:rPr>
          <w:color w:val="ED7D31"/>
          <w:lang w:val="da-DK"/>
        </w:rPr>
        <w:t xml:space="preserve">("European journal of epidemiology"[Jour] OR </w:t>
      </w:r>
      <w:r w:rsidRPr="001F142B">
        <w:rPr>
          <w:color w:val="ED7D31"/>
          <w:lang w:val="da-DK"/>
        </w:rPr>
        <w:t>"International journal of epidemiology"[Jour]</w:t>
      </w:r>
      <w:r>
        <w:rPr>
          <w:color w:val="ED7D31"/>
          <w:lang w:val="da-DK"/>
        </w:rPr>
        <w:t xml:space="preserve"> OR </w:t>
      </w:r>
      <w:r w:rsidRPr="001F142B">
        <w:rPr>
          <w:color w:val="ED7D31"/>
          <w:lang w:val="da-DK"/>
        </w:rPr>
        <w:t>"</w:t>
      </w:r>
      <w:r>
        <w:rPr>
          <w:color w:val="ED7D31"/>
          <w:lang w:val="da-DK"/>
        </w:rPr>
        <w:t>E</w:t>
      </w:r>
      <w:r w:rsidRPr="001F142B">
        <w:rPr>
          <w:color w:val="ED7D31"/>
          <w:lang w:val="da-DK"/>
        </w:rPr>
        <w:t>pidemiology"[Jour]</w:t>
      </w:r>
      <w:r>
        <w:rPr>
          <w:color w:val="ED7D31"/>
          <w:lang w:val="da-DK"/>
        </w:rPr>
        <w:t xml:space="preserve"> OR </w:t>
      </w:r>
      <w:r w:rsidRPr="001F142B">
        <w:rPr>
          <w:color w:val="ED7D31"/>
          <w:lang w:val="da-DK"/>
        </w:rPr>
        <w:t>"American journal of epidemiology"[Jour]</w:t>
      </w:r>
      <w:r>
        <w:rPr>
          <w:color w:val="ED7D31"/>
          <w:lang w:val="da-DK"/>
        </w:rPr>
        <w:t xml:space="preserve"> OR </w:t>
      </w:r>
      <w:r w:rsidRPr="001F142B">
        <w:rPr>
          <w:color w:val="ED7D31"/>
          <w:lang w:val="da-DK"/>
        </w:rPr>
        <w:t>"journal of clinical epidemiology"[Jour]</w:t>
      </w:r>
      <w:r>
        <w:rPr>
          <w:color w:val="ED7D31"/>
          <w:lang w:val="da-DK"/>
        </w:rPr>
        <w:t xml:space="preserve">) </w:t>
      </w:r>
      <w:r w:rsidRPr="0085748F">
        <w:rPr>
          <w:color w:val="000000"/>
          <w:lang w:val="da-DK"/>
        </w:rPr>
        <w:t>AND</w:t>
      </w:r>
      <w:r>
        <w:rPr>
          <w:color w:val="000000"/>
          <w:lang w:val="da-DK"/>
        </w:rPr>
        <w:t xml:space="preserve"> </w:t>
      </w:r>
      <w:r>
        <w:rPr>
          <w:color w:val="00B050"/>
          <w:lang w:val="da-DK"/>
        </w:rPr>
        <w:t>("</w:t>
      </w:r>
      <w:r w:rsidRPr="0085200F">
        <w:rPr>
          <w:color w:val="00B050"/>
          <w:lang w:val="da-DK"/>
        </w:rPr>
        <w:t>linear regression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 xml:space="preserve">] </w:t>
      </w:r>
      <w:r>
        <w:rPr>
          <w:color w:val="00B050"/>
          <w:lang w:val="da-DK"/>
        </w:rPr>
        <w:t xml:space="preserve">OR </w:t>
      </w:r>
      <w:r w:rsidRPr="00F43224">
        <w:rPr>
          <w:color w:val="00B050"/>
          <w:lang w:val="da-DK"/>
        </w:rPr>
        <w:t>"linear regressions"</w:t>
      </w:r>
      <w:r>
        <w:rPr>
          <w:color w:val="00B050"/>
          <w:lang w:val="da-DK"/>
        </w:rPr>
        <w:t>[tw]</w:t>
      </w:r>
      <w:r w:rsidRPr="00F43224">
        <w:rPr>
          <w:color w:val="00B050"/>
          <w:lang w:val="da-DK"/>
        </w:rPr>
        <w:t xml:space="preserve"> </w:t>
      </w:r>
      <w:r>
        <w:rPr>
          <w:color w:val="00B050"/>
          <w:lang w:val="da-DK"/>
        </w:rPr>
        <w:t>OR linear regres*[tw]</w:t>
      </w:r>
      <w:r w:rsidRPr="00F43224">
        <w:rPr>
          <w:color w:val="00B050"/>
          <w:lang w:val="da-DK"/>
        </w:rPr>
        <w:t xml:space="preserve"> </w:t>
      </w:r>
      <w:r w:rsidRPr="0085200F">
        <w:rPr>
          <w:color w:val="00B050"/>
          <w:lang w:val="da-DK"/>
        </w:rPr>
        <w:t xml:space="preserve">OR 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logistic regression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</w:t>
      </w:r>
      <w:r w:rsidRPr="0085200F">
        <w:rPr>
          <w:color w:val="00B050"/>
          <w:lang w:val="da-DK"/>
        </w:rPr>
        <w:t xml:space="preserve">OR </w:t>
      </w:r>
      <w:r>
        <w:rPr>
          <w:color w:val="00B050"/>
          <w:lang w:val="da-DK"/>
        </w:rPr>
        <w:t>"</w:t>
      </w:r>
      <w:r w:rsidRPr="0085200F">
        <w:rPr>
          <w:color w:val="00B050"/>
          <w:lang w:val="da-DK"/>
        </w:rPr>
        <w:t>logistic regression</w:t>
      </w:r>
      <w:r>
        <w:rPr>
          <w:color w:val="00B050"/>
          <w:lang w:val="da-DK"/>
        </w:rPr>
        <w:t>s"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</w:t>
      </w:r>
      <w:r w:rsidRPr="0085200F">
        <w:rPr>
          <w:color w:val="00B050"/>
          <w:lang w:val="da-DK"/>
        </w:rPr>
        <w:t>OR logistic regres</w:t>
      </w:r>
      <w:r>
        <w:rPr>
          <w:color w:val="00B050"/>
          <w:lang w:val="da-DK"/>
        </w:rPr>
        <w:t>*</w:t>
      </w:r>
      <w:r w:rsidRPr="0085200F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85200F">
        <w:rPr>
          <w:color w:val="00B050"/>
          <w:lang w:val="da-DK"/>
        </w:rPr>
        <w:t>]</w:t>
      </w:r>
      <w:r w:rsidRPr="001F142B">
        <w:rPr>
          <w:color w:val="000000"/>
          <w:lang w:val="da-DK"/>
        </w:rPr>
        <w:t xml:space="preserve"> </w:t>
      </w:r>
      <w:r w:rsidRPr="00A6615F">
        <w:rPr>
          <w:color w:val="000000"/>
          <w:lang w:val="da-DK"/>
        </w:rPr>
        <w:t xml:space="preserve">OR </w:t>
      </w:r>
      <w:r w:rsidRPr="00F43224">
        <w:rPr>
          <w:color w:val="00B050"/>
          <w:lang w:val="da-DK"/>
        </w:rPr>
        <w:t>"Linear Models"[Mesh]</w:t>
      </w:r>
      <w:r>
        <w:rPr>
          <w:color w:val="00B050"/>
          <w:lang w:val="da-DK"/>
        </w:rPr>
        <w:t xml:space="preserve"> OR "Linear Model"</w:t>
      </w:r>
      <w:r w:rsidRPr="00F43224">
        <w:rPr>
          <w:color w:val="00B050"/>
          <w:lang w:val="da-DK"/>
        </w:rPr>
        <w:t>[</w:t>
      </w:r>
      <w:r>
        <w:rPr>
          <w:color w:val="00B050"/>
          <w:lang w:val="da-DK"/>
        </w:rPr>
        <w:t>tw</w:t>
      </w:r>
      <w:r w:rsidRPr="00F43224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OR </w:t>
      </w:r>
      <w:r w:rsidRPr="00F43224">
        <w:rPr>
          <w:color w:val="00B050"/>
          <w:lang w:val="da-DK"/>
        </w:rPr>
        <w:t>"Linear Models"[</w:t>
      </w:r>
      <w:r>
        <w:rPr>
          <w:color w:val="00B050"/>
          <w:lang w:val="da-DK"/>
        </w:rPr>
        <w:t>tw</w:t>
      </w:r>
      <w:r w:rsidRPr="00F43224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OR </w:t>
      </w:r>
      <w:r w:rsidRPr="00F43224">
        <w:rPr>
          <w:color w:val="00B050"/>
          <w:lang w:val="da-DK"/>
        </w:rPr>
        <w:t>"Logistic Models"[Mesh]</w:t>
      </w:r>
      <w:r w:rsidRPr="00485C0B">
        <w:rPr>
          <w:color w:val="00B050"/>
          <w:lang w:val="da-DK"/>
        </w:rPr>
        <w:t xml:space="preserve"> </w:t>
      </w:r>
      <w:r>
        <w:rPr>
          <w:color w:val="00B050"/>
          <w:lang w:val="da-DK"/>
        </w:rPr>
        <w:t>OR "Logistic Model</w:t>
      </w:r>
      <w:r w:rsidRPr="00F43224">
        <w:rPr>
          <w:color w:val="00B050"/>
          <w:lang w:val="da-DK"/>
        </w:rPr>
        <w:t>"[</w:t>
      </w:r>
      <w:r>
        <w:rPr>
          <w:color w:val="00B050"/>
          <w:lang w:val="da-DK"/>
        </w:rPr>
        <w:t>tw</w:t>
      </w:r>
      <w:r w:rsidRPr="00F43224">
        <w:rPr>
          <w:color w:val="00B050"/>
          <w:lang w:val="da-DK"/>
        </w:rPr>
        <w:t>]</w:t>
      </w:r>
      <w:r>
        <w:rPr>
          <w:color w:val="00B050"/>
          <w:lang w:val="da-DK"/>
        </w:rPr>
        <w:t xml:space="preserve"> OR "Logistic Models"[tw</w:t>
      </w:r>
      <w:r w:rsidRPr="00F43224">
        <w:rPr>
          <w:color w:val="00B050"/>
          <w:lang w:val="da-DK"/>
        </w:rPr>
        <w:t>]</w:t>
      </w:r>
      <w:r w:rsidRPr="0085200F">
        <w:rPr>
          <w:color w:val="00B050"/>
          <w:lang w:val="da-DK"/>
        </w:rPr>
        <w:t>)</w:t>
      </w:r>
      <w:r w:rsidRPr="00A6615F">
        <w:rPr>
          <w:color w:val="000000"/>
          <w:lang w:val="da-DK"/>
        </w:rPr>
        <w:t xml:space="preserve"> </w:t>
      </w:r>
      <w:r w:rsidRPr="0085748F">
        <w:rPr>
          <w:color w:val="000000"/>
          <w:lang w:val="da-DK"/>
        </w:rPr>
        <w:t>AND ("2015/01/01"[PD</w:t>
      </w:r>
      <w:r>
        <w:rPr>
          <w:color w:val="000000"/>
          <w:lang w:val="da-DK"/>
        </w:rPr>
        <w:t>at] : "2019/12/31"[PDat]))</w:t>
      </w:r>
    </w:p>
    <w:sectPr w:rsidR="00761EE8" w:rsidSect="00BC79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rcwtjA1sjAzM7VU0lEKTi0uzszPAykwqQUAgZDbliwAAAA="/>
  </w:docVars>
  <w:rsids>
    <w:rsidRoot w:val="00B00D78"/>
    <w:rsid w:val="002A44EA"/>
    <w:rsid w:val="002D0E87"/>
    <w:rsid w:val="00373360"/>
    <w:rsid w:val="003941F5"/>
    <w:rsid w:val="00396D40"/>
    <w:rsid w:val="003C471D"/>
    <w:rsid w:val="00620918"/>
    <w:rsid w:val="006F2E4F"/>
    <w:rsid w:val="007A0C78"/>
    <w:rsid w:val="007A1BB6"/>
    <w:rsid w:val="007C0EEE"/>
    <w:rsid w:val="00850203"/>
    <w:rsid w:val="00893ACC"/>
    <w:rsid w:val="00A60BCE"/>
    <w:rsid w:val="00B00D78"/>
    <w:rsid w:val="00BC7934"/>
    <w:rsid w:val="00BE6ED8"/>
    <w:rsid w:val="00C6711F"/>
    <w:rsid w:val="00CD1588"/>
    <w:rsid w:val="00D26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37276"/>
  <w15:chartTrackingRefBased/>
  <w15:docId w15:val="{209FAC1E-D050-4772-AE63-3B4B1A94E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0D7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B00D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ncbi.nlm.nih.gov/pubmed?otool=leid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, J. (MSTAT)</dc:creator>
  <cp:keywords/>
  <dc:description/>
  <cp:lastModifiedBy>Jan Choi</cp:lastModifiedBy>
  <cp:revision>4</cp:revision>
  <dcterms:created xsi:type="dcterms:W3CDTF">2021-10-19T14:37:00Z</dcterms:created>
  <dcterms:modified xsi:type="dcterms:W3CDTF">2023-04-11T09:28:00Z</dcterms:modified>
</cp:coreProperties>
</file>